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015A08C4" w14:textId="381D01BD" w:rsidR="00B96BCD" w:rsidRDefault="00B96BCD" w:rsidP="00B96BCD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4B78C97D" w14:textId="0E863706" w:rsidR="008F7E0C" w:rsidRPr="00B96BCD" w:rsidRDefault="00B96BCD" w:rsidP="00B96BCD">
      <w:pPr>
        <w:spacing w:before="0" w:after="0" w:line="0" w:lineRule="atLeast"/>
        <w:jc w:val="center"/>
        <w:rPr>
          <w:color w:val="FF0000"/>
          <w:lang w:val="bg-BG"/>
        </w:rPr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571A28">
          <w:rPr>
            <w:rStyle w:val="InternetLink"/>
            <w:lang w:val="bg-BG"/>
          </w:rPr>
          <w:t>https://judge.softuni.org/C</w:t>
        </w:r>
        <w:r w:rsidR="00571A28">
          <w:rPr>
            <w:rStyle w:val="InternetLink"/>
            <w:lang w:val="bg-BG"/>
          </w:rPr>
          <w:t>o</w:t>
        </w:r>
        <w:r w:rsidR="00571A28">
          <w:rPr>
            <w:rStyle w:val="InternetLink"/>
            <w:lang w:val="bg-BG"/>
          </w:rPr>
          <w:t>ntests/1721</w:t>
        </w:r>
      </w:hyperlink>
      <w:r>
        <w:rPr>
          <w:rStyle w:val="InternetLink"/>
          <w:lang w:val="bg-BG"/>
        </w:rPr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oncat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8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534403BA" w:rsidR="008F7E0C" w:rsidRPr="00804631" w:rsidRDefault="008F7E0C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>, print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lastRenderedPageBreak/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3052B076">
            <wp:extent cx="1979079" cy="3238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83593" cy="324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501C6206">
            <wp:extent cx="2543175" cy="784062"/>
            <wp:effectExtent l="19050" t="19050" r="9525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63963" cy="79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59107487">
            <wp:extent cx="3000375" cy="754871"/>
            <wp:effectExtent l="19050" t="19050" r="95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19120" cy="759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464E4066">
            <wp:extent cx="5474970" cy="848580"/>
            <wp:effectExtent l="19050" t="19050" r="11430" b="279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7109" cy="850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C3371" w14:textId="77777777" w:rsidR="004E20EA" w:rsidRDefault="004E20EA" w:rsidP="008068A2">
      <w:pPr>
        <w:spacing w:after="0" w:line="240" w:lineRule="auto"/>
      </w:pPr>
      <w:r>
        <w:separator/>
      </w:r>
    </w:p>
  </w:endnote>
  <w:endnote w:type="continuationSeparator" w:id="0">
    <w:p w14:paraId="590511F5" w14:textId="77777777" w:rsidR="004E20EA" w:rsidRDefault="004E20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0F9B0" w14:textId="77777777" w:rsidR="004E20EA" w:rsidRDefault="004E20EA" w:rsidP="008068A2">
      <w:pPr>
        <w:spacing w:after="0" w:line="240" w:lineRule="auto"/>
      </w:pPr>
      <w:r>
        <w:separator/>
      </w:r>
    </w:p>
  </w:footnote>
  <w:footnote w:type="continuationSeparator" w:id="0">
    <w:p w14:paraId="17C88D5A" w14:textId="77777777" w:rsidR="004E20EA" w:rsidRDefault="004E20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qQUACF/T1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A4F"/>
    <w:rsid w:val="0063342B"/>
    <w:rsid w:val="00640502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42"/>
    <w:rsid w:val="00AA377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en.wikipedia.org/wiki/Tropical_year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1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2-08-24T09:44:00Z</dcterms:modified>
  <cp:category>computer programming;programming;software development;software engineering</cp:category>
</cp:coreProperties>
</file>